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81CA17" w14:textId="226822DE" w:rsidR="00D83EA6" w:rsidRDefault="004817D1">
      <w:pPr>
        <w:rPr>
          <w:noProof/>
        </w:rPr>
      </w:pPr>
      <w:r>
        <w:rPr>
          <w:noProof/>
        </w:rPr>
        <w:drawing>
          <wp:inline distT="0" distB="0" distL="0" distR="0" wp14:anchorId="4D23157C" wp14:editId="55FC11FC">
            <wp:extent cx="3657600" cy="560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17D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5DC309" wp14:editId="07102397">
            <wp:extent cx="787400" cy="3349677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85781"/>
                    <a:stretch/>
                  </pic:blipFill>
                  <pic:spPr bwMode="auto">
                    <a:xfrm>
                      <a:off x="0" y="0"/>
                      <a:ext cx="788823" cy="33557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66686EE7" wp14:editId="50C132DC">
            <wp:extent cx="5943600" cy="10998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57BC" w:rsidRPr="007957BC">
        <w:rPr>
          <w:noProof/>
        </w:rPr>
        <w:t xml:space="preserve"> </w:t>
      </w:r>
      <w:r w:rsidR="007957BC">
        <w:rPr>
          <w:noProof/>
        </w:rPr>
        <w:drawing>
          <wp:inline distT="0" distB="0" distL="0" distR="0" wp14:anchorId="7DE919C6" wp14:editId="728EB477">
            <wp:extent cx="5943600" cy="15982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57BC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7289905" wp14:editId="502BEF5B">
            <wp:extent cx="3360755" cy="41128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0755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57BC" w:rsidRPr="007957BC">
        <w:rPr>
          <w:noProof/>
        </w:rPr>
        <w:t xml:space="preserve"> </w:t>
      </w:r>
      <w:r w:rsidR="007957BC">
        <w:rPr>
          <w:noProof/>
        </w:rPr>
        <w:drawing>
          <wp:inline distT="0" distB="0" distL="0" distR="0" wp14:anchorId="2F14F2F0" wp14:editId="7E48B07E">
            <wp:extent cx="2604508" cy="406400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8056" cy="406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988320B" w14:textId="528BA8E0" w:rsidR="004817D1" w:rsidRDefault="004817D1"/>
    <w:sectPr w:rsidR="004817D1" w:rsidSect="007957BC">
      <w:pgSz w:w="12240" w:h="15840"/>
      <w:pgMar w:top="90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tjA3sTQ1MTU1N7dU0lEKTi0uzszPAykwrAUA2b6QliwAAAA="/>
  </w:docVars>
  <w:rsids>
    <w:rsidRoot w:val="004817D1"/>
    <w:rsid w:val="00000337"/>
    <w:rsid w:val="000132CD"/>
    <w:rsid w:val="00023603"/>
    <w:rsid w:val="000260FA"/>
    <w:rsid w:val="00094A99"/>
    <w:rsid w:val="00096509"/>
    <w:rsid w:val="000F20F7"/>
    <w:rsid w:val="00112E1D"/>
    <w:rsid w:val="00115F65"/>
    <w:rsid w:val="001C6EEA"/>
    <w:rsid w:val="001D3870"/>
    <w:rsid w:val="001F2581"/>
    <w:rsid w:val="00234803"/>
    <w:rsid w:val="002450D5"/>
    <w:rsid w:val="00254D68"/>
    <w:rsid w:val="00257D1A"/>
    <w:rsid w:val="002C7B95"/>
    <w:rsid w:val="002F2088"/>
    <w:rsid w:val="0035374E"/>
    <w:rsid w:val="003734B8"/>
    <w:rsid w:val="003B3832"/>
    <w:rsid w:val="003B4052"/>
    <w:rsid w:val="003B78CC"/>
    <w:rsid w:val="003C1364"/>
    <w:rsid w:val="003D5E6E"/>
    <w:rsid w:val="003E76E1"/>
    <w:rsid w:val="003F4805"/>
    <w:rsid w:val="00412D64"/>
    <w:rsid w:val="00422398"/>
    <w:rsid w:val="0044795A"/>
    <w:rsid w:val="0047360B"/>
    <w:rsid w:val="004774F0"/>
    <w:rsid w:val="004817D1"/>
    <w:rsid w:val="00485BD5"/>
    <w:rsid w:val="004910C5"/>
    <w:rsid w:val="004A45F7"/>
    <w:rsid w:val="004C5177"/>
    <w:rsid w:val="004F61EC"/>
    <w:rsid w:val="00503A38"/>
    <w:rsid w:val="00532317"/>
    <w:rsid w:val="005476D5"/>
    <w:rsid w:val="0055654F"/>
    <w:rsid w:val="00581B9C"/>
    <w:rsid w:val="00592195"/>
    <w:rsid w:val="0059274E"/>
    <w:rsid w:val="005D2E38"/>
    <w:rsid w:val="005E17E0"/>
    <w:rsid w:val="005F6063"/>
    <w:rsid w:val="006061C1"/>
    <w:rsid w:val="006443F5"/>
    <w:rsid w:val="006A6F63"/>
    <w:rsid w:val="006C016D"/>
    <w:rsid w:val="006C1F90"/>
    <w:rsid w:val="006F6BF3"/>
    <w:rsid w:val="007957BC"/>
    <w:rsid w:val="007C4C8D"/>
    <w:rsid w:val="007F7767"/>
    <w:rsid w:val="00811986"/>
    <w:rsid w:val="00854589"/>
    <w:rsid w:val="00885E0F"/>
    <w:rsid w:val="00893308"/>
    <w:rsid w:val="0090624F"/>
    <w:rsid w:val="00946F03"/>
    <w:rsid w:val="009551BC"/>
    <w:rsid w:val="009B631E"/>
    <w:rsid w:val="009C33D7"/>
    <w:rsid w:val="00A26AB3"/>
    <w:rsid w:val="00A36862"/>
    <w:rsid w:val="00A62F3F"/>
    <w:rsid w:val="00A81B48"/>
    <w:rsid w:val="00B01556"/>
    <w:rsid w:val="00B147B7"/>
    <w:rsid w:val="00B37E65"/>
    <w:rsid w:val="00BA3634"/>
    <w:rsid w:val="00BA5BF2"/>
    <w:rsid w:val="00C27823"/>
    <w:rsid w:val="00C30318"/>
    <w:rsid w:val="00C870C2"/>
    <w:rsid w:val="00D83EA6"/>
    <w:rsid w:val="00D95ECE"/>
    <w:rsid w:val="00D96CB0"/>
    <w:rsid w:val="00DB721D"/>
    <w:rsid w:val="00DC7078"/>
    <w:rsid w:val="00E01D44"/>
    <w:rsid w:val="00E165E4"/>
    <w:rsid w:val="00E21537"/>
    <w:rsid w:val="00EF0347"/>
    <w:rsid w:val="00F40582"/>
    <w:rsid w:val="00F519A6"/>
    <w:rsid w:val="00F7705A"/>
    <w:rsid w:val="00F8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BDAE7"/>
  <w15:chartTrackingRefBased/>
  <w15:docId w15:val="{8A185A39-3C8D-4A33-946B-5DC0069ED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9</TotalTime>
  <Pages>2</Pages>
  <Words>2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hawback</dc:creator>
  <cp:keywords/>
  <dc:description/>
  <cp:lastModifiedBy>Maria Shawback</cp:lastModifiedBy>
  <cp:revision>1</cp:revision>
  <cp:lastPrinted>2018-04-19T19:31:00Z</cp:lastPrinted>
  <dcterms:created xsi:type="dcterms:W3CDTF">2018-04-19T19:12:00Z</dcterms:created>
  <dcterms:modified xsi:type="dcterms:W3CDTF">2018-04-20T16:31:00Z</dcterms:modified>
</cp:coreProperties>
</file>